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附录c硬件规格"/>
    <w:p>
      <w:pPr>
        <w:pStyle w:val="Heading1"/>
      </w:pPr>
      <w:r>
        <w:t xml:space="preserve">附录C：硬件规格</w:t>
      </w:r>
    </w:p>
    <w:p>
      <w:pPr>
        <w:pStyle w:val="FirstParagraph"/>
      </w:pPr>
      <w:r>
        <w:t xml:space="preserve">本附录提供了无人水面艇可视化系统开发和测试所用的硬件规格，以及推荐的运行环境配置。</w:t>
      </w:r>
    </w:p>
    <w:bookmarkStart w:id="22" w:name="c1-开发环境硬件规格"/>
    <w:p>
      <w:pPr>
        <w:pStyle w:val="Heading2"/>
      </w:pPr>
      <w:r>
        <w:t xml:space="preserve">C.1 开发环境硬件规格</w:t>
      </w:r>
    </w:p>
    <w:bookmarkStart w:id="20" w:name="c11-开发工作站配置"/>
    <w:p>
      <w:pPr>
        <w:pStyle w:val="Heading3"/>
      </w:pPr>
      <w:r>
        <w:t xml:space="preserve">C.1.1 开发工作站配置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组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规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处理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 Core i7-11700K (8核16线程, 3.6GH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支持高性能计算与多线程模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GB DDR4 3200M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足够处理大规模模拟数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显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IDIA GeForce RTX 3070 (8GB GDDR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支持3D可视化和GPU加速计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存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TB NVMe S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速文件读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操作系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untu 20.04 LTS / Windows 10 P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双系统支持不同开发场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显示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英寸 4K显示器 (3840x21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提供高分辨率可视化界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网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Gbps以太网 + WiFi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支持远程操作和高速数据传输</w:t>
            </w:r>
          </w:p>
        </w:tc>
      </w:tr>
    </w:tbl>
    <w:bookmarkEnd w:id="20"/>
    <w:bookmarkStart w:id="21" w:name="c12-便携式开发设备"/>
    <w:p>
      <w:pPr>
        <w:pStyle w:val="Heading3"/>
      </w:pPr>
      <w:r>
        <w:t xml:space="preserve">C.1.2 便携式开发设备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组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规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Book Pro 16" (20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便携式开发和演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处理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 M1 Pro (10核CP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性能低功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GB 统一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支持多任务开发环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存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TB S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存储代码和测试数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显示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英寸Liquid Retina XDR (3456 x 22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分辨率显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操作系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OS Monter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支持Unix开发环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网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Fi 6 + Bluetooth 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线连接与测试</w:t>
            </w:r>
          </w:p>
        </w:tc>
      </w:tr>
    </w:tbl>
    <w:bookmarkEnd w:id="21"/>
    <w:bookmarkEnd w:id="22"/>
    <w:bookmarkStart w:id="25" w:name="c2-服务器环境规格"/>
    <w:p>
      <w:pPr>
        <w:pStyle w:val="Heading2"/>
      </w:pPr>
      <w:r>
        <w:t xml:space="preserve">C.2 服务器环境规格</w:t>
      </w:r>
    </w:p>
    <w:bookmarkStart w:id="23" w:name="c21-开发服务器"/>
    <w:p>
      <w:pPr>
        <w:pStyle w:val="Heading3"/>
      </w:pPr>
      <w:r>
        <w:t xml:space="preserve">C.2.1 开发服务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组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规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处理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 Xeon E5-2680 v4 (14核28线程, 2.4GH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多核心支持并行计算与多用户访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GB DDR4 E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支持多个并行模拟实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存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TB NVMe SSD + 8TB HDD RAID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与数据分离存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网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Gbps以太网 (双端口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带宽数据传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操作系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untu Server 20.04 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稳定的服务器环境</w:t>
            </w:r>
          </w:p>
        </w:tc>
      </w:tr>
    </w:tbl>
    <w:bookmarkEnd w:id="23"/>
    <w:bookmarkStart w:id="24" w:name="c22-云部署规格"/>
    <w:p>
      <w:pPr>
        <w:pStyle w:val="Heading3"/>
      </w:pPr>
      <w:r>
        <w:t xml:space="preserve">C.2.2 云部署规格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服务提供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例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规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2 c5.2xlar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vCPU, 16GB RAM, 高达10Gbps网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gle C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2-standard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vCPU, 32GB RAM, 10Gbps网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_F8s_v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vCPU, 16GB RAM, 高级SSD, 最大磁盘吞吐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阿里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s.c6.2xlar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vCPU, 16GB RAM, 2.5Gbps带宽</w:t>
            </w:r>
          </w:p>
        </w:tc>
      </w:tr>
    </w:tbl>
    <w:bookmarkEnd w:id="24"/>
    <w:bookmarkEnd w:id="25"/>
    <w:bookmarkStart w:id="28" w:name="c3-测试环境规格"/>
    <w:p>
      <w:pPr>
        <w:pStyle w:val="Heading2"/>
      </w:pPr>
      <w:r>
        <w:t xml:space="preserve">C.3 测试环境规格</w:t>
      </w:r>
    </w:p>
    <w:bookmarkStart w:id="26" w:name="c31-客户端测试设备"/>
    <w:p>
      <w:pPr>
        <w:pStyle w:val="Heading3"/>
      </w:pPr>
      <w:r>
        <w:t xml:space="preserve">C.3.1 客户端测试设备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设备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操作系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浏览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台式计算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 XPS 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11 P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e 96, Edge 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笔记本电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ovo ThinkPad X1 C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10 P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fox 95, Edge 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苹果台式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c 27" (2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OS Big S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ari 15, Chrome 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苹果笔记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Book Air 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OS Monter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ari 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工作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76 The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untu 20.04 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fox 94</w:t>
            </w:r>
          </w:p>
        </w:tc>
      </w:tr>
    </w:tbl>
    <w:bookmarkEnd w:id="26"/>
    <w:bookmarkStart w:id="27" w:name="c32-移动设备测试"/>
    <w:p>
      <w:pPr>
        <w:pStyle w:val="Heading3"/>
      </w:pPr>
      <w:r>
        <w:t xml:space="preserve">C.3.2 移动设备测试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设备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操作系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屏幕分辨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OS手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hone 13 P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S 1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 x 25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OS平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ad Pro 12.9" (20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adOS 1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32 x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roid手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sung Galaxy S21 Ul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oid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0 x 3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roid平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sung Galaxy Tab S7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oid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 x 17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平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 Surface Pro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0 x 1920</w:t>
            </w:r>
          </w:p>
        </w:tc>
      </w:tr>
    </w:tbl>
    <w:bookmarkEnd w:id="27"/>
    <w:bookmarkEnd w:id="28"/>
    <w:bookmarkStart w:id="32" w:name="c4-推荐运行环境"/>
    <w:p>
      <w:pPr>
        <w:pStyle w:val="Heading2"/>
      </w:pPr>
      <w:r>
        <w:t xml:space="preserve">C.4 推荐运行环境</w:t>
      </w:r>
    </w:p>
    <w:bookmarkStart w:id="29" w:name="c41-最低硬件要求"/>
    <w:p>
      <w:pPr>
        <w:pStyle w:val="Heading3"/>
      </w:pPr>
      <w:r>
        <w:t xml:space="preserve">C.4.1 最低硬件要求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组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低规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建议规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处理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双核CPU, 2.0GHz以上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四核CPU, 2.5GHz以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GB 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GB 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显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集成显卡, 支持WebG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独立显卡, 2GB显存以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存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MB可用空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MB可用空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网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Mbps互联网连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Mbps互联网连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显示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6 x 768分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0 x 1080或更高分辨率</w:t>
            </w:r>
          </w:p>
        </w:tc>
      </w:tr>
    </w:tbl>
    <w:bookmarkEnd w:id="29"/>
    <w:bookmarkStart w:id="30" w:name="c42-软件环境要求"/>
    <w:p>
      <w:pPr>
        <w:pStyle w:val="Heading3"/>
      </w:pPr>
      <w:r>
        <w:t xml:space="preserve">C.4.2 软件环境要求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组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低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建议版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 3.7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 3.9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操作系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8.1, macOS Catalina, Ubuntu 18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10/11, macOS Big Sur, Ubuntu 2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浏览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e 80+, Firefox 80+, Safari 14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新版Chrome, Firefox, Edge或Safa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网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支持WebSo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支持WebSocket和HTTP/2</w:t>
            </w:r>
          </w:p>
        </w:tc>
      </w:tr>
    </w:tbl>
    <w:bookmarkEnd w:id="30"/>
    <w:bookmarkStart w:id="31" w:name="c43-移动设备要求"/>
    <w:p>
      <w:pPr>
        <w:pStyle w:val="Heading3"/>
      </w:pPr>
      <w:r>
        <w:t xml:space="preserve">C.4.3 移动设备要求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组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低规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建议规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S 13+, iPhone 8或更新机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S 15+, iPhone 11或更新机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oid 9.0+, 4GB 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oid 11.0+, 6GB 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平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ad Air 2, Galaxy Tab S5e或同等设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ad Pro, Galaxy Tab S7或更高端设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网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Fi 802.11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Fi 802.11ac或WiFi 6</w:t>
            </w:r>
          </w:p>
        </w:tc>
      </w:tr>
    </w:tbl>
    <w:bookmarkEnd w:id="31"/>
    <w:bookmarkEnd w:id="32"/>
    <w:bookmarkStart w:id="33" w:name="c5-硬件性能对可视化系统的影响"/>
    <w:p>
      <w:pPr>
        <w:pStyle w:val="Heading2"/>
      </w:pPr>
      <w:r>
        <w:t xml:space="preserve">C.5 硬件性能对可视化系统的影响</w:t>
      </w:r>
    </w:p>
    <w:p>
      <w:pPr>
        <w:pStyle w:val="FirstParagraph"/>
      </w:pPr>
      <w:r>
        <w:t xml:space="preserve">硬件性能对无人水面艇可视化系统有显著影响，特别是以下几个方面：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3D渲染性能</w:t>
      </w:r>
      <w:r>
        <w:t xml:space="preserve">：GPU性能直接影响3D场景渲染的流畅度和细节水平。高端GPU可以支持更复杂的水面效果和更多的场景对象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模拟计算速度</w:t>
      </w:r>
      <w:r>
        <w:t xml:space="preserve">：CPU性能影响物理模拟计算速度，特别是在复杂环境或多艇协同模拟场景中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响应时间</w:t>
      </w:r>
      <w:r>
        <w:t xml:space="preserve">：服务器硬件性能和网络带宽影响从模拟计算到前端显示的延迟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并发连接能力</w:t>
      </w:r>
      <w:r>
        <w:t xml:space="preserve">：在多用户使用场景下，服务器内存和CPU核心数决定了系统可以同时支持的连接数量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移动设备兼容性</w:t>
      </w:r>
      <w:r>
        <w:t xml:space="preserve">：移动设备的GPU性能和屏幕分辨率影响移动端可视化体验质量。</w:t>
      </w:r>
    </w:p>
    <w:p>
      <w:pPr>
        <w:pStyle w:val="FirstParagraph"/>
      </w:pPr>
      <w:r>
        <w:t xml:space="preserve">综合测试表明，推荐配置下的系统可以实现60FPS的稳定帧率，即使在复杂场景中也能保持30FPS以上的性能，保证良好的用户体验。</w:t>
      </w:r>
      <w:r>
        <w:t xml:space="preserve"> 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8T23:27:34Z</dcterms:created>
  <dcterms:modified xsi:type="dcterms:W3CDTF">2025-05-18T23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